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2F5D" w:rsidRDefault="00E24BEE">
      <w:pPr>
        <w:pStyle w:val="Title"/>
      </w:pPr>
      <w:bookmarkStart w:id="0" w:name="_GoBack"/>
      <w:bookmarkEnd w:id="0"/>
      <w:r>
        <w:t>Untitled</w:t>
      </w:r>
    </w:p>
    <w:p w:rsidR="008B2F5D" w:rsidRDefault="00E24BEE">
      <w:pPr>
        <w:pStyle w:val="Author"/>
      </w:pPr>
      <w:r>
        <w:t>Jens Preussner</w:t>
      </w:r>
    </w:p>
    <w:p w:rsidR="008B2F5D" w:rsidRDefault="00E24BEE">
      <w:pPr>
        <w:pStyle w:val="Date"/>
      </w:pPr>
      <w:r>
        <w:t>5/22/2019</w:t>
      </w:r>
    </w:p>
    <w:p w:rsidR="008B2F5D" w:rsidRDefault="00E24BEE">
      <w:pPr>
        <w:pStyle w:val="Heading2"/>
      </w:pPr>
      <w:bookmarkStart w:id="1" w:name="r-markdown"/>
      <w:r>
        <w:t>R Markdown</w:t>
      </w:r>
      <w:bookmarkEnd w:id="1"/>
    </w:p>
    <w:p w:rsidR="008B2F5D" w:rsidRDefault="00E24BE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B2F5D" w:rsidRDefault="00E24BE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B2F5D" w:rsidRDefault="00E24BE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8B2F5D" w:rsidRDefault="00E24BE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8B2F5D" w:rsidRDefault="00E24BEE">
      <w:pPr>
        <w:pStyle w:val="Heading2"/>
      </w:pPr>
      <w:bookmarkStart w:id="2" w:name="including-plots"/>
      <w:r>
        <w:t>Including Plots</w:t>
      </w:r>
      <w:bookmarkEnd w:id="2"/>
    </w:p>
    <w:p w:rsidR="008B2F5D" w:rsidRDefault="00E24BEE">
      <w:pPr>
        <w:pStyle w:val="FirstParagraph"/>
      </w:pPr>
      <w:r>
        <w:t>You can also embed plots, for example:</w:t>
      </w:r>
    </w:p>
    <w:p w:rsidR="008B2F5D" w:rsidRDefault="00E24BEE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2F5D" w:rsidRDefault="00E24BE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8B2F5D" w:rsidRDefault="00E24BEE">
      <w:pPr>
        <w:pStyle w:val="BodyText"/>
      </w:pPr>
      <w:r>
        <w:t>In (Stodden, Leisch, and Peng 2014), authors mentioned Word tables as one of the obstacles to effective collaboration.</w:t>
      </w:r>
    </w:p>
    <w:p w:rsidR="008B2F5D" w:rsidRDefault="00E24BEE">
      <w:pPr>
        <w:pStyle w:val="Heading3"/>
      </w:pPr>
      <w:bookmarkStart w:id="3" w:name="references"/>
      <w:r>
        <w:t>References</w:t>
      </w:r>
      <w:bookmarkEnd w:id="3"/>
    </w:p>
    <w:p w:rsidR="008B2F5D" w:rsidRDefault="00E24BEE">
      <w:pPr>
        <w:pStyle w:val="Bibliography"/>
      </w:pPr>
      <w:bookmarkStart w:id="4" w:name="ref-Stodden2014"/>
      <w:bookmarkStart w:id="5" w:name="refs"/>
      <w:r>
        <w:t xml:space="preserve">Stodden, Victoria, Friedrich Leisch, and Roger D. Peng, eds. 2014. </w:t>
      </w:r>
      <w:r>
        <w:rPr>
          <w:i/>
        </w:rPr>
        <w:t>Implementing Reproducible Research</w:t>
      </w:r>
      <w:r>
        <w:t>. Boca Raton, FL: Taylor &amp; Francis Group LLC.</w:t>
      </w:r>
      <w:bookmarkEnd w:id="4"/>
      <w:bookmarkEnd w:id="5"/>
    </w:p>
    <w:sectPr w:rsidR="008B2F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5038" w:rsidRDefault="00D55038">
      <w:pPr>
        <w:spacing w:after="0"/>
      </w:pPr>
      <w:r>
        <w:separator/>
      </w:r>
    </w:p>
  </w:endnote>
  <w:endnote w:type="continuationSeparator" w:id="0">
    <w:p w:rsidR="00D55038" w:rsidRDefault="00D550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5038" w:rsidRDefault="00D55038">
      <w:r>
        <w:separator/>
      </w:r>
    </w:p>
  </w:footnote>
  <w:footnote w:type="continuationSeparator" w:id="0">
    <w:p w:rsidR="00D55038" w:rsidRDefault="00D550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962DC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F7025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1A42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33E81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C02B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FA7F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AE8AA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6C9E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2E4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30B1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EB6F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D4020F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2228"/>
    <w:rsid w:val="004E29B3"/>
    <w:rsid w:val="00590D07"/>
    <w:rsid w:val="00784D58"/>
    <w:rsid w:val="00795F8C"/>
    <w:rsid w:val="008B2F5D"/>
    <w:rsid w:val="008D6863"/>
    <w:rsid w:val="00A42487"/>
    <w:rsid w:val="00B86B75"/>
    <w:rsid w:val="00BC48D5"/>
    <w:rsid w:val="00C10673"/>
    <w:rsid w:val="00C36279"/>
    <w:rsid w:val="00D55038"/>
    <w:rsid w:val="00E24BE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CF34259-49E7-6541-8853-1DB006F3D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42487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42487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795F8C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1222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F8C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95F8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95F8C"/>
    <w:pPr>
      <w:ind w:left="397" w:hanging="397"/>
    </w:pPr>
    <w:rPr>
      <w:rFonts w:ascii="Times New Roman" w:hAnsi="Times New Roman"/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12228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95F8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80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ens Preussner</dc:creator>
  <cp:keywords/>
  <cp:lastModifiedBy>Microsoft Office User</cp:lastModifiedBy>
  <cp:revision>4</cp:revision>
  <dcterms:created xsi:type="dcterms:W3CDTF">2019-05-22T11:09:00Z</dcterms:created>
  <dcterms:modified xsi:type="dcterms:W3CDTF">2019-05-2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date">
    <vt:lpwstr>5/22/2019</vt:lpwstr>
  </property>
  <property fmtid="{D5CDD505-2E9C-101B-9397-08002B2CF9AE}" pid="4" name="output">
    <vt:lpwstr>word_document</vt:lpwstr>
  </property>
</Properties>
</file>